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E064BF9" w:rsidR="002F29A7" w:rsidRPr="00732112" w:rsidRDefault="008103C8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 xml:space="preserve">Case </w:t>
      </w:r>
      <w:r w:rsidRPr="00732112">
        <w:rPr>
          <w:rFonts w:asciiTheme="minorHAnsi" w:hAnsiTheme="minorHAnsi" w:cstheme="minorHAnsi"/>
          <w:color w:val="FF595E"/>
        </w:rPr>
        <w:t>Study</w:t>
      </w:r>
      <w:r w:rsidR="002F29A7" w:rsidRPr="00732112">
        <w:rPr>
          <w:rFonts w:asciiTheme="minorHAnsi" w:hAnsiTheme="minorHAnsi" w:cstheme="minorHAnsi"/>
          <w:color w:val="FF595E"/>
        </w:rPr>
        <w:t xml:space="preserve"> Task</w:t>
      </w:r>
      <w:r w:rsidR="00F80BBE" w:rsidRPr="00732112">
        <w:rPr>
          <w:rFonts w:asciiTheme="minorHAnsi" w:hAnsiTheme="minorHAnsi" w:cstheme="minorHAnsi"/>
          <w:color w:val="FF595E"/>
        </w:rPr>
        <w:t xml:space="preserve"> </w:t>
      </w:r>
      <w:r w:rsidR="004F0F01">
        <w:rPr>
          <w:rFonts w:asciiTheme="minorHAnsi" w:hAnsiTheme="minorHAnsi" w:cstheme="minorHAnsi"/>
          <w:color w:val="FF595E"/>
        </w:rPr>
        <w:t>3</w:t>
      </w:r>
      <w:r w:rsidR="00F80BBE" w:rsidRPr="00732112">
        <w:rPr>
          <w:rFonts w:asciiTheme="minorHAnsi" w:hAnsiTheme="minorHAnsi" w:cstheme="minorHAnsi"/>
          <w:color w:val="FF595E"/>
        </w:rPr>
        <w:t>.2</w:t>
      </w:r>
      <w:r w:rsidR="002F29A7" w:rsidRPr="00732112">
        <w:rPr>
          <w:rFonts w:asciiTheme="minorHAnsi" w:hAnsiTheme="minorHAnsi" w:cstheme="minorHAnsi"/>
          <w:color w:val="FF595E"/>
        </w:rPr>
        <w:t xml:space="preserve"> – </w:t>
      </w:r>
      <w:r w:rsidR="002A22AD" w:rsidRPr="00732112">
        <w:rPr>
          <w:rFonts w:asciiTheme="minorHAnsi" w:hAnsiTheme="minorHAnsi" w:cstheme="minorHAnsi"/>
          <w:color w:val="FF595E"/>
        </w:rPr>
        <w:t>Observation Form</w:t>
      </w:r>
      <w:r w:rsidR="007E5297" w:rsidRPr="00732112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732112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732112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54E50739" w:rsidR="00CC46FB" w:rsidRPr="00732112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732112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73211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C30B688" w:rsidR="001F02AF" w:rsidRPr="00732112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32112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732112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732112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732112">
        <w:rPr>
          <w:rFonts w:cstheme="minorHAnsi"/>
          <w:color w:val="404040" w:themeColor="text1" w:themeTint="BF"/>
          <w:sz w:val="20"/>
          <w:szCs w:val="20"/>
        </w:rPr>
        <w:t>list</w:t>
      </w:r>
      <w:r w:rsidRPr="00732112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732112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8103C8" w:rsidRPr="00732112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1F02AF" w:rsidRPr="00732112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4F0F01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F80BBE" w:rsidRPr="00732112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1F02AF" w:rsidRPr="0073211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6CCBFF8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32112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8103C8" w:rsidRPr="00732112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732112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4F0F01">
        <w:rPr>
          <w:rFonts w:cstheme="minorHAnsi"/>
          <w:color w:val="404040" w:themeColor="text1" w:themeTint="BF"/>
          <w:sz w:val="20"/>
          <w:szCs w:val="20"/>
        </w:rPr>
        <w:t>3</w:t>
      </w:r>
      <w:r w:rsidR="00F80BBE" w:rsidRPr="00732112">
        <w:rPr>
          <w:rFonts w:cstheme="minorHAnsi"/>
          <w:color w:val="404040" w:themeColor="text1" w:themeTint="BF"/>
          <w:sz w:val="20"/>
          <w:szCs w:val="20"/>
        </w:rPr>
        <w:t>.2</w:t>
      </w:r>
      <w:r w:rsidRPr="00732112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AEAA980" w14:textId="1C82CBFA" w:rsidR="004F0F01" w:rsidRPr="00C74930" w:rsidRDefault="002F29A7" w:rsidP="004F0F0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F9648B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5620D3">
        <w:rPr>
          <w:rFonts w:cstheme="minorHAnsi"/>
          <w:color w:val="404040" w:themeColor="text1" w:themeTint="BF"/>
          <w:sz w:val="20"/>
          <w:szCs w:val="20"/>
        </w:rPr>
        <w:t>the candidate is required to</w:t>
      </w:r>
      <w:r w:rsidR="00C74930" w:rsidRPr="00C74930">
        <w:t xml:space="preserve"> </w:t>
      </w:r>
      <w:r w:rsidR="004F0F01" w:rsidRPr="004F0F01">
        <w:rPr>
          <w:rFonts w:cstheme="minorHAnsi"/>
          <w:color w:val="404040" w:themeColor="text1" w:themeTint="BF"/>
          <w:sz w:val="20"/>
          <w:szCs w:val="20"/>
        </w:rPr>
        <w:t>report the instance of unethical conduct they have identified to their supervisor</w:t>
      </w:r>
      <w:r w:rsidR="00C74930" w:rsidRPr="00C74930">
        <w:rPr>
          <w:rFonts w:cstheme="minorHAnsi"/>
          <w:color w:val="404040" w:themeColor="text1" w:themeTint="BF"/>
          <w:sz w:val="20"/>
          <w:szCs w:val="20"/>
        </w:rPr>
        <w:t xml:space="preserve">. </w:t>
      </w:r>
    </w:p>
    <w:p w14:paraId="5B8D02B4" w14:textId="7B2E036B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6FEDBC8" w14:textId="14E380B0" w:rsidR="0053761F" w:rsidRPr="004F0F01" w:rsidRDefault="004F0F01" w:rsidP="004F0F0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F0F01">
        <w:rPr>
          <w:rFonts w:cstheme="minorHAnsi"/>
          <w:color w:val="404040" w:themeColor="text1" w:themeTint="BF"/>
          <w:sz w:val="20"/>
          <w:szCs w:val="20"/>
        </w:rPr>
        <w:t>Practical skills relevant to reporting incidents in the workplace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DD434C4" w14:textId="77777777" w:rsidR="00063330" w:rsidRPr="00063330" w:rsidRDefault="00063330" w:rsidP="0006333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63330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3C353FAD" w14:textId="77777777" w:rsidR="004F0F01" w:rsidRPr="004F0F01" w:rsidRDefault="004F0F01" w:rsidP="004F0F0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F0F01">
        <w:rPr>
          <w:rFonts w:cstheme="minorHAnsi"/>
          <w:color w:val="404040" w:themeColor="text1" w:themeTint="BF"/>
          <w:sz w:val="20"/>
          <w:szCs w:val="20"/>
        </w:rPr>
        <w:t>One volunteer to act as the supervisor</w:t>
      </w:r>
    </w:p>
    <w:p w14:paraId="61D8AA22" w14:textId="77777777" w:rsidR="004F0F01" w:rsidRPr="004F0F01" w:rsidRDefault="004F0F01" w:rsidP="004F0F0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F0F01">
        <w:rPr>
          <w:rFonts w:cstheme="minorHAnsi"/>
          <w:color w:val="404040" w:themeColor="text1" w:themeTint="BF"/>
          <w:sz w:val="20"/>
          <w:szCs w:val="20"/>
        </w:rPr>
        <w:t>Incident Report Form that was accomplished in Case Study Task 3.1</w:t>
      </w:r>
    </w:p>
    <w:p w14:paraId="5003D5D5" w14:textId="77777777" w:rsidR="004F0F01" w:rsidRPr="004F0F01" w:rsidRDefault="004F0F01" w:rsidP="004F0F0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F0F01">
        <w:rPr>
          <w:rFonts w:cstheme="minorHAnsi"/>
          <w:color w:val="404040" w:themeColor="text1" w:themeTint="BF"/>
          <w:sz w:val="20"/>
          <w:szCs w:val="20"/>
        </w:rPr>
        <w:t>Resources used for reporting incidents in the workplace</w:t>
      </w:r>
    </w:p>
    <w:p w14:paraId="33DF9BAE" w14:textId="372E7041" w:rsidR="00AE719F" w:rsidRDefault="00AE719F" w:rsidP="0003325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p w14:paraId="1EA17110" w14:textId="0F740265" w:rsidR="00033250" w:rsidRPr="00033250" w:rsidRDefault="00033250" w:rsidP="0003325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325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033250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033250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73FF524C" w14:textId="2AE9641D" w:rsidR="00033250" w:rsidRPr="00033250" w:rsidRDefault="00033250" w:rsidP="0003325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325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</w:t>
      </w:r>
      <w:r w:rsidRPr="00033250">
        <w:rPr>
          <w:rFonts w:cstheme="minorHAnsi"/>
          <w:color w:val="404040" w:themeColor="text1" w:themeTint="BF"/>
          <w:sz w:val="20"/>
          <w:szCs w:val="20"/>
        </w:rPr>
        <w:t xml:space="preserve"> volunteer on their role in the assessment.</w:t>
      </w:r>
    </w:p>
    <w:bookmarkEnd w:id="0"/>
    <w:p w14:paraId="2BBFCDE3" w14:textId="77777777" w:rsidR="001A1865" w:rsidRPr="005620D3" w:rsidRDefault="00AE719F" w:rsidP="0003325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21FF582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A27FFB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033250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3325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4F442546" w:rsidR="005F4237" w:rsidRPr="00033250" w:rsidRDefault="004C1A29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03325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0332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3250" w:rsidRPr="000332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to act as the </w:t>
            </w:r>
            <w:r w:rsidR="004F0F01">
              <w:rPr>
                <w:rFonts w:cstheme="minorHAnsi"/>
                <w:color w:val="404040" w:themeColor="text1" w:themeTint="BF"/>
                <w:sz w:val="20"/>
                <w:szCs w:val="20"/>
              </w:rPr>
              <w:t>supervisor</w:t>
            </w:r>
          </w:p>
          <w:p w14:paraId="7B19EBEF" w14:textId="3338618D" w:rsidR="004F0F01" w:rsidRPr="00033250" w:rsidRDefault="004C1A29" w:rsidP="004F0F01">
            <w:pPr>
              <w:pStyle w:val="ListParagraph"/>
              <w:tabs>
                <w:tab w:val="left" w:pos="180"/>
              </w:tabs>
              <w:ind w:left="374" w:right="0" w:hanging="259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0643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03325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F0F01" w:rsidRPr="000332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F0F01">
              <w:rPr>
                <w:rFonts w:cstheme="minorHAnsi"/>
                <w:color w:val="404040" w:themeColor="text1" w:themeTint="BF"/>
                <w:sz w:val="20"/>
                <w:szCs w:val="20"/>
              </w:rPr>
              <w:t>Incident Report Form that was accomplished in Case Study Task 3.1</w:t>
            </w:r>
          </w:p>
          <w:p w14:paraId="051F1F3A" w14:textId="78E711BD" w:rsidR="0083339D" w:rsidRPr="00033250" w:rsidRDefault="004C1A29" w:rsidP="0003325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03325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0332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F0F01" w:rsidRPr="004F0F01">
              <w:rPr>
                <w:rFonts w:cstheme="minorHAnsi"/>
                <w:color w:val="404040" w:themeColor="text1" w:themeTint="BF"/>
                <w:sz w:val="20"/>
                <w:szCs w:val="20"/>
              </w:rPr>
              <w:t>Resources used for reporting incidents in the workplace</w:t>
            </w:r>
          </w:p>
        </w:tc>
      </w:tr>
    </w:tbl>
    <w:p w14:paraId="6E141F98" w14:textId="08E342EA" w:rsidR="009167CB" w:rsidRDefault="009167CB" w:rsidP="004D770D">
      <w:pPr>
        <w:rPr>
          <w:color w:val="404040" w:themeColor="text1" w:themeTint="BF"/>
        </w:rPr>
      </w:pPr>
    </w:p>
    <w:p w14:paraId="118ACF1F" w14:textId="77777777" w:rsidR="009167CB" w:rsidRDefault="009167C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C1A2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B3B5A2E" w14:textId="3A021C78" w:rsidR="004E3825" w:rsidRPr="009167CB" w:rsidRDefault="0088239C" w:rsidP="009167C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67457" w:rsidRPr="005620D3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22CB6A06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D7398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mplementation of the emergency response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0F01" w:rsidRPr="005620D3" w14:paraId="37B89CF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3E2BDD" w14:textId="77777777" w:rsidR="004F0F01" w:rsidRDefault="004F0F01" w:rsidP="004F0F0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follows privacy and confidentiality protocols. </w:t>
            </w:r>
          </w:p>
          <w:p w14:paraId="1CCD8CC1" w14:textId="2C25A13E" w:rsidR="004F0F01" w:rsidRPr="005620D3" w:rsidRDefault="004F0F01" w:rsidP="004F0F0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149D8D0D" w14:textId="77777777" w:rsidR="004F0F01" w:rsidRPr="005620D3" w:rsidRDefault="004F0F01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B38E364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07871F5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0F01" w:rsidRPr="005620D3" w14:paraId="620CD19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DCD4E8" w14:textId="3AA786D7" w:rsidR="004F0F01" w:rsidRPr="004F0F01" w:rsidRDefault="004F0F01" w:rsidP="004F0F01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F0F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matter is discussed with the supervisor in private.</w:t>
            </w:r>
          </w:p>
        </w:tc>
        <w:tc>
          <w:tcPr>
            <w:tcW w:w="793" w:type="pct"/>
            <w:shd w:val="clear" w:color="auto" w:fill="auto"/>
          </w:tcPr>
          <w:p w14:paraId="6FE0BB12" w14:textId="57C42291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8405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3098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7585DF" w14:textId="1A6EFD21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9D77E2" w14:textId="2EF19668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F01" w:rsidRPr="005620D3" w14:paraId="7541883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4821E0" w14:textId="47ECAC3D" w:rsidR="004F0F01" w:rsidRPr="004F0F01" w:rsidRDefault="004F0F01" w:rsidP="004F0F01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F0F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re are no other co-workers or clients in the room.</w:t>
            </w:r>
          </w:p>
        </w:tc>
        <w:tc>
          <w:tcPr>
            <w:tcW w:w="793" w:type="pct"/>
            <w:shd w:val="clear" w:color="auto" w:fill="auto"/>
          </w:tcPr>
          <w:p w14:paraId="3748682D" w14:textId="3DD5F141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465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353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D150B6" w14:textId="5395323D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124DDA" w14:textId="1DB53005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F01" w:rsidRPr="005620D3" w14:paraId="7B4C061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987A99" w14:textId="77777777" w:rsidR="004F0F01" w:rsidRDefault="004F0F01" w:rsidP="004F0F0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. </w:t>
            </w:r>
          </w:p>
          <w:p w14:paraId="2E70F7EE" w14:textId="3DA422A3" w:rsidR="004F0F01" w:rsidRPr="005620D3" w:rsidRDefault="004F0F01" w:rsidP="004F0F0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3EE429DF" w14:textId="77777777" w:rsidR="004F0F01" w:rsidRPr="005620D3" w:rsidRDefault="004F0F01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22723A2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28ECC9A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0F01" w:rsidRPr="005620D3" w14:paraId="743B966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0ECFAC" w14:textId="5CD1A5FF" w:rsidR="004F0F01" w:rsidRPr="005620D3" w:rsidRDefault="004F0F01" w:rsidP="004F0F01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exactly what has happened in the scenario.</w:t>
            </w:r>
          </w:p>
        </w:tc>
        <w:tc>
          <w:tcPr>
            <w:tcW w:w="793" w:type="pct"/>
            <w:shd w:val="clear" w:color="auto" w:fill="auto"/>
          </w:tcPr>
          <w:p w14:paraId="0241EB74" w14:textId="7434336A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4656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781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F27F42" w14:textId="11A55063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08D0B6" w14:textId="0E09A894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F01" w:rsidRPr="005620D3" w14:paraId="62D2755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A358EB" w14:textId="49A804C6" w:rsidR="004F0F01" w:rsidRPr="005620D3" w:rsidRDefault="004F0F01" w:rsidP="004F0F01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including their assumptions and other information not included in the scenario (e.g. </w:t>
            </w:r>
            <w:r w:rsidRPr="004F0F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‘Morgan may be secretly poisoning Lena’ or ‘Morgan could be doing the same thing to all of her other clients’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3970D7C" w14:textId="056CC9CC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388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51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ED06EA" w14:textId="3986535A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2F3A0A" w14:textId="71387F08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F01" w:rsidRPr="005620D3" w14:paraId="4B27993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AA3692" w14:textId="28B59DA4" w:rsidR="004F0F01" w:rsidRPr="004F0F01" w:rsidRDefault="004F0F01" w:rsidP="004F0F0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incident of unethical conduct that they have observed.</w:t>
            </w:r>
          </w:p>
        </w:tc>
        <w:tc>
          <w:tcPr>
            <w:tcW w:w="793" w:type="pct"/>
            <w:shd w:val="clear" w:color="auto" w:fill="auto"/>
          </w:tcPr>
          <w:p w14:paraId="2AFC79D9" w14:textId="77777777" w:rsidR="004F0F01" w:rsidRPr="005620D3" w:rsidRDefault="004F0F01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2DB4882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179726E" w14:textId="77777777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0F01" w:rsidRPr="005620D3" w14:paraId="2978E18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226F84" w14:textId="77777777" w:rsidR="004F0F01" w:rsidRDefault="004F0F01" w:rsidP="004F0F01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ir observations regarding Morgan’s unethical conduct.</w:t>
            </w:r>
          </w:p>
          <w:p w14:paraId="176FDCE4" w14:textId="12B71629" w:rsidR="004F0F01" w:rsidRPr="004F0F01" w:rsidRDefault="004F0F01" w:rsidP="004F0F01">
            <w:pPr>
              <w:pStyle w:val="ListParagraph"/>
              <w:tabs>
                <w:tab w:val="left" w:pos="180"/>
              </w:tabs>
              <w:ind w:left="108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4F0F0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e candidate’s report must be consistent with what is written in the Incident Report Form that they accomplished in Case Study Task 3.1.</w:t>
            </w:r>
          </w:p>
        </w:tc>
        <w:tc>
          <w:tcPr>
            <w:tcW w:w="793" w:type="pct"/>
            <w:shd w:val="clear" w:color="auto" w:fill="auto"/>
          </w:tcPr>
          <w:p w14:paraId="3979CB34" w14:textId="5F71B5D0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111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5451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756276" w14:textId="2858E2F3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4EF0CF" w14:textId="75075DD0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F01" w:rsidRPr="005620D3" w14:paraId="3D96D00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29F4FE" w14:textId="553C7062" w:rsidR="004F0F01" w:rsidRPr="004F0F01" w:rsidRDefault="004F0F01" w:rsidP="004F0F01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provides explanations on why they reported their observations. </w:t>
            </w:r>
          </w:p>
          <w:p w14:paraId="0C164413" w14:textId="58BC2F36" w:rsidR="004F0F01" w:rsidRPr="004F0F01" w:rsidRDefault="004F0F01" w:rsidP="004F0F01">
            <w:pPr>
              <w:pStyle w:val="ListParagraph"/>
              <w:tabs>
                <w:tab w:val="left" w:pos="180"/>
              </w:tabs>
              <w:ind w:left="108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4F0F0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e candidate’s explanation must be consistent with what is written in the Incident Report Form that they accomplished in Case Study Task 3.1.</w:t>
            </w:r>
          </w:p>
        </w:tc>
        <w:tc>
          <w:tcPr>
            <w:tcW w:w="793" w:type="pct"/>
            <w:shd w:val="clear" w:color="auto" w:fill="auto"/>
          </w:tcPr>
          <w:p w14:paraId="4D3E3E5B" w14:textId="19AFB38F" w:rsidR="004F0F01" w:rsidRPr="005620D3" w:rsidRDefault="004C1A29" w:rsidP="004F0F0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379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415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F01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F01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0F0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EAFE66" w14:textId="0488474D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2E8AFD" w14:textId="7B23F9FC" w:rsidR="004F0F01" w:rsidRPr="005620D3" w:rsidRDefault="004F0F01" w:rsidP="004F0F0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C1B40" w:rsidRPr="005620D3" w14:paraId="1738889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486DEB" w14:textId="670DCEE0" w:rsidR="004C1B40" w:rsidRPr="005620D3" w:rsidRDefault="004C1B40" w:rsidP="004C1B4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all of the supervisor’s questions.</w:t>
            </w:r>
          </w:p>
        </w:tc>
        <w:tc>
          <w:tcPr>
            <w:tcW w:w="793" w:type="pct"/>
            <w:shd w:val="clear" w:color="auto" w:fill="auto"/>
          </w:tcPr>
          <w:p w14:paraId="70AD905B" w14:textId="73F7A3D1" w:rsidR="004C1B40" w:rsidRPr="005620D3" w:rsidRDefault="004C1A29" w:rsidP="004C1B4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449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B40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1B40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C1B4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241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1B40" w:rsidRPr="004F0F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1B40" w:rsidRPr="004F0F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C1B4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87F7E8" w14:textId="7E548155" w:rsidR="004C1B40" w:rsidRPr="005620D3" w:rsidRDefault="004C1B40" w:rsidP="004C1B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3E5B11" w14:textId="0AF29630" w:rsidR="004C1B40" w:rsidRPr="005620D3" w:rsidRDefault="004C1B40" w:rsidP="004C1B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53CF6CF" w14:textId="7CFCCA96" w:rsidR="00CE6C92" w:rsidRPr="005620D3" w:rsidRDefault="00CE6C92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56EDCC76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4F0F01" w:rsidRPr="004F0F0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instance of unethical conduct they have identified to their supervisor</w:t>
            </w:r>
            <w:r w:rsidR="007E549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6E9744AD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8103C8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238B2" w14:textId="77777777" w:rsidR="004C1A29" w:rsidRDefault="004C1A29" w:rsidP="000055D1">
      <w:pPr>
        <w:spacing w:after="0" w:line="240" w:lineRule="auto"/>
      </w:pPr>
      <w:r>
        <w:separator/>
      </w:r>
    </w:p>
  </w:endnote>
  <w:endnote w:type="continuationSeparator" w:id="0">
    <w:p w14:paraId="3D2C703B" w14:textId="77777777" w:rsidR="004C1A29" w:rsidRDefault="004C1A29" w:rsidP="000055D1">
      <w:pPr>
        <w:spacing w:after="0" w:line="240" w:lineRule="auto"/>
      </w:pPr>
      <w:r>
        <w:continuationSeparator/>
      </w:r>
    </w:p>
  </w:endnote>
  <w:endnote w:type="continuationNotice" w:id="1">
    <w:p w14:paraId="0EC1A3E7" w14:textId="77777777" w:rsidR="004C1A29" w:rsidRDefault="004C1A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4007" w14:textId="2B9F5367" w:rsidR="000055D1" w:rsidRPr="00C54FF9" w:rsidRDefault="008103C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="000055D1" w:rsidRPr="000055D1">
      <w:rPr>
        <w:color w:val="808080" w:themeColor="background1" w:themeShade="80"/>
        <w:sz w:val="18"/>
      </w:rPr>
      <w:tab/>
    </w:r>
    <w:r w:rsidR="003F7934" w:rsidRPr="00C63CFB">
      <w:rPr>
        <w:color w:val="808080" w:themeColor="background1" w:themeShade="80"/>
        <w:sz w:val="18"/>
      </w:rPr>
      <w:t>Version 1.</w:t>
    </w:r>
    <w:r w:rsidR="003F7934">
      <w:rPr>
        <w:color w:val="808080" w:themeColor="background1" w:themeShade="80"/>
        <w:sz w:val="18"/>
      </w:rPr>
      <w:t>1</w:t>
    </w:r>
    <w:r w:rsidR="003F7934" w:rsidRPr="00C63CFB">
      <w:rPr>
        <w:color w:val="808080" w:themeColor="background1" w:themeShade="80"/>
        <w:sz w:val="18"/>
      </w:rPr>
      <w:t xml:space="preserve"> Produced </w:t>
    </w:r>
    <w:r w:rsidR="003F7934">
      <w:rPr>
        <w:color w:val="808080" w:themeColor="background1" w:themeShade="80"/>
        <w:sz w:val="18"/>
      </w:rPr>
      <w:t>on 1st Nov</w:t>
    </w:r>
    <w:r w:rsidR="003F7934" w:rsidRPr="00C63CFB">
      <w:rPr>
        <w:color w:val="808080" w:themeColor="background1" w:themeShade="80"/>
        <w:sz w:val="18"/>
      </w:rPr>
      <w:t xml:space="preserve"> 202</w:t>
    </w:r>
    <w:r w:rsidR="003F7934">
      <w:rPr>
        <w:color w:val="808080" w:themeColor="background1" w:themeShade="80"/>
        <w:sz w:val="18"/>
      </w:rPr>
      <w:t>3</w:t>
    </w:r>
  </w:p>
  <w:p w14:paraId="521AE970" w14:textId="03CDF83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54FF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54FF9">
          <w:rPr>
            <w:color w:val="808080" w:themeColor="background1" w:themeShade="80"/>
            <w:sz w:val="18"/>
          </w:rPr>
          <w:fldChar w:fldCharType="begin"/>
        </w:r>
        <w:r w:rsidRPr="00C54FF9">
          <w:rPr>
            <w:color w:val="808080" w:themeColor="background1" w:themeShade="80"/>
            <w:sz w:val="18"/>
          </w:rPr>
          <w:instrText xml:space="preserve"> PAGE   \* MERGEFORMAT </w:instrText>
        </w:r>
        <w:r w:rsidRPr="00C54FF9">
          <w:rPr>
            <w:color w:val="808080" w:themeColor="background1" w:themeShade="80"/>
            <w:sz w:val="18"/>
          </w:rPr>
          <w:fldChar w:fldCharType="separate"/>
        </w:r>
        <w:r w:rsidRPr="00C54FF9">
          <w:rPr>
            <w:color w:val="808080" w:themeColor="background1" w:themeShade="80"/>
            <w:sz w:val="18"/>
          </w:rPr>
          <w:t>4</w:t>
        </w:r>
        <w:r w:rsidRPr="00C54FF9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C54FF9">
      <w:rPr>
        <w:noProof/>
        <w:color w:val="808080" w:themeColor="background1" w:themeShade="80"/>
        <w:sz w:val="18"/>
      </w:rPr>
      <w:tab/>
    </w:r>
    <w:r w:rsidR="003F7934" w:rsidRPr="000055D1">
      <w:rPr>
        <w:rFonts w:cstheme="minorHAnsi"/>
        <w:noProof/>
        <w:color w:val="808080" w:themeColor="background1" w:themeShade="80"/>
        <w:sz w:val="18"/>
      </w:rPr>
      <w:t>©</w:t>
    </w:r>
    <w:r w:rsidR="003F7934" w:rsidRPr="000055D1">
      <w:rPr>
        <w:noProof/>
        <w:color w:val="808080" w:themeColor="background1" w:themeShade="80"/>
        <w:sz w:val="18"/>
      </w:rPr>
      <w:t xml:space="preserve"> </w:t>
    </w:r>
    <w:r w:rsidR="003F793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CD20" w14:textId="535F9C53" w:rsidR="000055D1" w:rsidRPr="000055D1" w:rsidRDefault="008103C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="000055D1" w:rsidRPr="000055D1">
      <w:rPr>
        <w:color w:val="808080" w:themeColor="background1" w:themeShade="80"/>
        <w:sz w:val="18"/>
      </w:rPr>
      <w:tab/>
    </w:r>
    <w:r w:rsidR="003F7934" w:rsidRPr="00C63CFB">
      <w:rPr>
        <w:color w:val="808080" w:themeColor="background1" w:themeShade="80"/>
        <w:sz w:val="18"/>
      </w:rPr>
      <w:t>Version 1.</w:t>
    </w:r>
    <w:r w:rsidR="003F7934">
      <w:rPr>
        <w:color w:val="808080" w:themeColor="background1" w:themeShade="80"/>
        <w:sz w:val="18"/>
      </w:rPr>
      <w:t>1</w:t>
    </w:r>
    <w:r w:rsidR="003F7934" w:rsidRPr="00C63CFB">
      <w:rPr>
        <w:color w:val="808080" w:themeColor="background1" w:themeShade="80"/>
        <w:sz w:val="18"/>
      </w:rPr>
      <w:t xml:space="preserve"> Produced </w:t>
    </w:r>
    <w:r w:rsidR="003F7934">
      <w:rPr>
        <w:color w:val="808080" w:themeColor="background1" w:themeShade="80"/>
        <w:sz w:val="18"/>
      </w:rPr>
      <w:t>on 1st Nov</w:t>
    </w:r>
    <w:r w:rsidR="003F7934" w:rsidRPr="00C63CFB">
      <w:rPr>
        <w:color w:val="808080" w:themeColor="background1" w:themeShade="80"/>
        <w:sz w:val="18"/>
      </w:rPr>
      <w:t xml:space="preserve"> 202</w:t>
    </w:r>
    <w:r w:rsidR="003F7934">
      <w:rPr>
        <w:color w:val="808080" w:themeColor="background1" w:themeShade="80"/>
        <w:sz w:val="18"/>
      </w:rPr>
      <w:t>3</w:t>
    </w:r>
  </w:p>
  <w:p w14:paraId="63DECA6C" w14:textId="0B2A1610" w:rsidR="000055D1" w:rsidRPr="000055D1" w:rsidRDefault="003F793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C5E32" w14:textId="77777777" w:rsidR="00B15ECB" w:rsidRDefault="00B15E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7E44C" w14:textId="77777777" w:rsidR="004C1A29" w:rsidRDefault="004C1A29" w:rsidP="000055D1">
      <w:pPr>
        <w:spacing w:after="0" w:line="240" w:lineRule="auto"/>
      </w:pPr>
      <w:r>
        <w:separator/>
      </w:r>
    </w:p>
  </w:footnote>
  <w:footnote w:type="continuationSeparator" w:id="0">
    <w:p w14:paraId="3FF261E1" w14:textId="77777777" w:rsidR="004C1A29" w:rsidRDefault="004C1A29" w:rsidP="000055D1">
      <w:pPr>
        <w:spacing w:after="0" w:line="240" w:lineRule="auto"/>
      </w:pPr>
      <w:r>
        <w:continuationSeparator/>
      </w:r>
    </w:p>
  </w:footnote>
  <w:footnote w:type="continuationNotice" w:id="1">
    <w:p w14:paraId="6811F15F" w14:textId="77777777" w:rsidR="004C1A29" w:rsidRDefault="004C1A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12D80" w14:textId="77777777" w:rsidR="00B15ECB" w:rsidRDefault="00B15E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FD1A4" w14:textId="77777777" w:rsidR="00B15ECB" w:rsidRDefault="00B15E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A9E2F" w14:textId="77777777" w:rsidR="00B15ECB" w:rsidRDefault="00B15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84EDC"/>
    <w:multiLevelType w:val="hybridMultilevel"/>
    <w:tmpl w:val="4BB85D1E"/>
    <w:lvl w:ilvl="0" w:tplc="0E16DE86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9E25E0"/>
    <w:multiLevelType w:val="hybridMultilevel"/>
    <w:tmpl w:val="D33400A2"/>
    <w:lvl w:ilvl="0" w:tplc="A120D7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C12B4"/>
    <w:multiLevelType w:val="hybridMultilevel"/>
    <w:tmpl w:val="4BB85D1E"/>
    <w:lvl w:ilvl="0" w:tplc="FFFFFFFF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D90789"/>
    <w:multiLevelType w:val="hybridMultilevel"/>
    <w:tmpl w:val="926A8190"/>
    <w:lvl w:ilvl="0" w:tplc="6C14C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C0000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69640D"/>
    <w:multiLevelType w:val="hybridMultilevel"/>
    <w:tmpl w:val="EE06F2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9D3997"/>
    <w:multiLevelType w:val="hybridMultilevel"/>
    <w:tmpl w:val="4BB85D1E"/>
    <w:lvl w:ilvl="0" w:tplc="FFFFFFFF">
      <w:start w:val="1"/>
      <w:numFmt w:val="lowerRoman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73843"/>
    <w:multiLevelType w:val="hybridMultilevel"/>
    <w:tmpl w:val="0C3A5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7"/>
  </w:num>
  <w:num w:numId="3">
    <w:abstractNumId w:val="5"/>
  </w:num>
  <w:num w:numId="4">
    <w:abstractNumId w:val="13"/>
  </w:num>
  <w:num w:numId="5">
    <w:abstractNumId w:val="9"/>
  </w:num>
  <w:num w:numId="6">
    <w:abstractNumId w:val="7"/>
  </w:num>
  <w:num w:numId="7">
    <w:abstractNumId w:val="12"/>
  </w:num>
  <w:num w:numId="8">
    <w:abstractNumId w:val="2"/>
  </w:num>
  <w:num w:numId="9">
    <w:abstractNumId w:val="17"/>
  </w:num>
  <w:num w:numId="10">
    <w:abstractNumId w:val="6"/>
  </w:num>
  <w:num w:numId="11">
    <w:abstractNumId w:val="10"/>
  </w:num>
  <w:num w:numId="12">
    <w:abstractNumId w:val="3"/>
  </w:num>
  <w:num w:numId="13">
    <w:abstractNumId w:val="16"/>
  </w:num>
  <w:num w:numId="14">
    <w:abstractNumId w:val="18"/>
  </w:num>
  <w:num w:numId="15">
    <w:abstractNumId w:val="23"/>
  </w:num>
  <w:num w:numId="16">
    <w:abstractNumId w:val="21"/>
  </w:num>
  <w:num w:numId="17">
    <w:abstractNumId w:val="15"/>
  </w:num>
  <w:num w:numId="18">
    <w:abstractNumId w:val="8"/>
  </w:num>
  <w:num w:numId="19">
    <w:abstractNumId w:val="4"/>
  </w:num>
  <w:num w:numId="20">
    <w:abstractNumId w:val="22"/>
  </w:num>
  <w:num w:numId="21">
    <w:abstractNumId w:val="19"/>
  </w:num>
  <w:num w:numId="22">
    <w:abstractNumId w:val="14"/>
  </w:num>
  <w:num w:numId="23">
    <w:abstractNumId w:val="0"/>
  </w:num>
  <w:num w:numId="24">
    <w:abstractNumId w:val="11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wFAH3ty68tAAAA"/>
  </w:docVars>
  <w:rsids>
    <w:rsidRoot w:val="002F29A7"/>
    <w:rsid w:val="00002954"/>
    <w:rsid w:val="000055D1"/>
    <w:rsid w:val="00013528"/>
    <w:rsid w:val="00024A03"/>
    <w:rsid w:val="00033250"/>
    <w:rsid w:val="00034900"/>
    <w:rsid w:val="00063330"/>
    <w:rsid w:val="000911A1"/>
    <w:rsid w:val="000A3F5E"/>
    <w:rsid w:val="000B26D5"/>
    <w:rsid w:val="000D64E2"/>
    <w:rsid w:val="000D7449"/>
    <w:rsid w:val="000E2349"/>
    <w:rsid w:val="00111E72"/>
    <w:rsid w:val="00123874"/>
    <w:rsid w:val="0013280A"/>
    <w:rsid w:val="00152369"/>
    <w:rsid w:val="001600CB"/>
    <w:rsid w:val="00181C5B"/>
    <w:rsid w:val="00183307"/>
    <w:rsid w:val="0018395A"/>
    <w:rsid w:val="00185AF2"/>
    <w:rsid w:val="001A1865"/>
    <w:rsid w:val="001D1A73"/>
    <w:rsid w:val="001D456C"/>
    <w:rsid w:val="001F02AF"/>
    <w:rsid w:val="00207496"/>
    <w:rsid w:val="00227C09"/>
    <w:rsid w:val="002459C7"/>
    <w:rsid w:val="00254037"/>
    <w:rsid w:val="00260CAD"/>
    <w:rsid w:val="002637DA"/>
    <w:rsid w:val="00294F86"/>
    <w:rsid w:val="002A22AD"/>
    <w:rsid w:val="002D6C29"/>
    <w:rsid w:val="002F29A7"/>
    <w:rsid w:val="00321AD8"/>
    <w:rsid w:val="00333FA5"/>
    <w:rsid w:val="00337CFE"/>
    <w:rsid w:val="00340041"/>
    <w:rsid w:val="003717DE"/>
    <w:rsid w:val="00374DD8"/>
    <w:rsid w:val="0039482B"/>
    <w:rsid w:val="003C1922"/>
    <w:rsid w:val="003C46A3"/>
    <w:rsid w:val="003C645D"/>
    <w:rsid w:val="003E5A30"/>
    <w:rsid w:val="003E73D8"/>
    <w:rsid w:val="003F06E4"/>
    <w:rsid w:val="003F323F"/>
    <w:rsid w:val="003F695D"/>
    <w:rsid w:val="003F7934"/>
    <w:rsid w:val="00451944"/>
    <w:rsid w:val="0045551A"/>
    <w:rsid w:val="00467457"/>
    <w:rsid w:val="004729D1"/>
    <w:rsid w:val="004831EC"/>
    <w:rsid w:val="00484193"/>
    <w:rsid w:val="004C1A29"/>
    <w:rsid w:val="004C1B40"/>
    <w:rsid w:val="004D770D"/>
    <w:rsid w:val="004E3825"/>
    <w:rsid w:val="004E5CE5"/>
    <w:rsid w:val="004F0F01"/>
    <w:rsid w:val="0053761F"/>
    <w:rsid w:val="005402DA"/>
    <w:rsid w:val="005620D3"/>
    <w:rsid w:val="005F4237"/>
    <w:rsid w:val="0060042F"/>
    <w:rsid w:val="00605F83"/>
    <w:rsid w:val="0062445E"/>
    <w:rsid w:val="00636A69"/>
    <w:rsid w:val="006376C4"/>
    <w:rsid w:val="006847A3"/>
    <w:rsid w:val="00687F58"/>
    <w:rsid w:val="006974C4"/>
    <w:rsid w:val="006A3EDD"/>
    <w:rsid w:val="006A6FB3"/>
    <w:rsid w:val="006B18BC"/>
    <w:rsid w:val="00711223"/>
    <w:rsid w:val="00714E53"/>
    <w:rsid w:val="0072092E"/>
    <w:rsid w:val="00730B38"/>
    <w:rsid w:val="00732112"/>
    <w:rsid w:val="0074012A"/>
    <w:rsid w:val="007541DC"/>
    <w:rsid w:val="0075536A"/>
    <w:rsid w:val="007A0D4A"/>
    <w:rsid w:val="007D1DFD"/>
    <w:rsid w:val="007E5297"/>
    <w:rsid w:val="007E5494"/>
    <w:rsid w:val="007E7B23"/>
    <w:rsid w:val="008103C8"/>
    <w:rsid w:val="00820E5B"/>
    <w:rsid w:val="0083339D"/>
    <w:rsid w:val="00843CC8"/>
    <w:rsid w:val="0084479A"/>
    <w:rsid w:val="0084504D"/>
    <w:rsid w:val="00867B61"/>
    <w:rsid w:val="0088239C"/>
    <w:rsid w:val="00887E25"/>
    <w:rsid w:val="008A120A"/>
    <w:rsid w:val="008B2B2D"/>
    <w:rsid w:val="008C68C0"/>
    <w:rsid w:val="008C6C99"/>
    <w:rsid w:val="008D4457"/>
    <w:rsid w:val="008E7630"/>
    <w:rsid w:val="008F0473"/>
    <w:rsid w:val="00905C74"/>
    <w:rsid w:val="00915093"/>
    <w:rsid w:val="009167CB"/>
    <w:rsid w:val="00926BF3"/>
    <w:rsid w:val="0092792C"/>
    <w:rsid w:val="00946947"/>
    <w:rsid w:val="00954A55"/>
    <w:rsid w:val="00971458"/>
    <w:rsid w:val="009905B3"/>
    <w:rsid w:val="009B3D69"/>
    <w:rsid w:val="009C6561"/>
    <w:rsid w:val="009F093C"/>
    <w:rsid w:val="00A07318"/>
    <w:rsid w:val="00A113A6"/>
    <w:rsid w:val="00A11D73"/>
    <w:rsid w:val="00A27FFB"/>
    <w:rsid w:val="00A3217C"/>
    <w:rsid w:val="00A3355D"/>
    <w:rsid w:val="00AB2380"/>
    <w:rsid w:val="00AE20D9"/>
    <w:rsid w:val="00AE3CC5"/>
    <w:rsid w:val="00AE719F"/>
    <w:rsid w:val="00AF0ED4"/>
    <w:rsid w:val="00B04998"/>
    <w:rsid w:val="00B150D1"/>
    <w:rsid w:val="00B15ECB"/>
    <w:rsid w:val="00B21D93"/>
    <w:rsid w:val="00B2215F"/>
    <w:rsid w:val="00B25313"/>
    <w:rsid w:val="00B26548"/>
    <w:rsid w:val="00B4322F"/>
    <w:rsid w:val="00B47C92"/>
    <w:rsid w:val="00B508EA"/>
    <w:rsid w:val="00B52831"/>
    <w:rsid w:val="00B54294"/>
    <w:rsid w:val="00B61467"/>
    <w:rsid w:val="00B766E4"/>
    <w:rsid w:val="00B9532D"/>
    <w:rsid w:val="00BA17D2"/>
    <w:rsid w:val="00BD4DF6"/>
    <w:rsid w:val="00C04052"/>
    <w:rsid w:val="00C07069"/>
    <w:rsid w:val="00C272E7"/>
    <w:rsid w:val="00C54FF9"/>
    <w:rsid w:val="00C66610"/>
    <w:rsid w:val="00C667AC"/>
    <w:rsid w:val="00C7379A"/>
    <w:rsid w:val="00C74930"/>
    <w:rsid w:val="00CA2C59"/>
    <w:rsid w:val="00CC46FB"/>
    <w:rsid w:val="00CE6C92"/>
    <w:rsid w:val="00CF3CA3"/>
    <w:rsid w:val="00D07009"/>
    <w:rsid w:val="00D16A26"/>
    <w:rsid w:val="00D301FE"/>
    <w:rsid w:val="00D3402E"/>
    <w:rsid w:val="00D431B2"/>
    <w:rsid w:val="00D4371F"/>
    <w:rsid w:val="00D645BA"/>
    <w:rsid w:val="00D7398E"/>
    <w:rsid w:val="00DA2DC4"/>
    <w:rsid w:val="00DD10D7"/>
    <w:rsid w:val="00E12640"/>
    <w:rsid w:val="00E143C3"/>
    <w:rsid w:val="00E200CC"/>
    <w:rsid w:val="00E23816"/>
    <w:rsid w:val="00E25721"/>
    <w:rsid w:val="00E2719C"/>
    <w:rsid w:val="00E672A6"/>
    <w:rsid w:val="00EA07BB"/>
    <w:rsid w:val="00EA139D"/>
    <w:rsid w:val="00EB54F4"/>
    <w:rsid w:val="00EE2E08"/>
    <w:rsid w:val="00F4524A"/>
    <w:rsid w:val="00F50845"/>
    <w:rsid w:val="00F63EE0"/>
    <w:rsid w:val="00F80BBE"/>
    <w:rsid w:val="00F9648B"/>
    <w:rsid w:val="00FA2D2D"/>
    <w:rsid w:val="00FB2CD7"/>
    <w:rsid w:val="00FB6D00"/>
    <w:rsid w:val="00FB6EF4"/>
    <w:rsid w:val="00FF2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1E363-6548-4A4A-99C4-E66A1910B2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859</Words>
  <Characters>4546</Characters>
  <Application>Microsoft Office Word</Application>
  <DocSecurity>0</DocSecurity>
  <Lines>19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2</cp:revision>
  <dcterms:created xsi:type="dcterms:W3CDTF">2020-07-30T00:31:00Z</dcterms:created>
  <dcterms:modified xsi:type="dcterms:W3CDTF">2023-12-0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61479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09482d8c4891aa54b2db255259b8bc7c48685709a23907bba2c582e6157cdf82</vt:lpwstr>
  </property>
</Properties>
</file>